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8841C" w14:textId="15FE2184" w:rsidR="00263E67" w:rsidRDefault="00263E67" w:rsidP="002035D5">
      <w:pPr>
        <w:pStyle w:val="Title"/>
      </w:pPr>
      <w:r w:rsidRPr="00263E67">
        <w:t>Speed of Sound Lesson</w:t>
      </w:r>
      <w:r w:rsidR="002035D5">
        <w:t xml:space="preserve"> Worksheet</w:t>
      </w:r>
    </w:p>
    <w:p w14:paraId="25047C7F" w14:textId="77777777" w:rsidR="002035D5" w:rsidRPr="002035D5" w:rsidRDefault="002035D5" w:rsidP="002035D5"/>
    <w:p w14:paraId="70D124E8" w14:textId="2B58BCAE" w:rsidR="00263E67" w:rsidRDefault="00263E67" w:rsidP="00263E67">
      <w:pPr>
        <w:rPr>
          <w:b/>
          <w:bCs/>
          <w:sz w:val="28"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B5F838" wp14:editId="732CC5FA">
                <wp:simplePos x="0" y="0"/>
                <wp:positionH relativeFrom="column">
                  <wp:posOffset>0</wp:posOffset>
                </wp:positionH>
                <wp:positionV relativeFrom="paragraph">
                  <wp:posOffset>244475</wp:posOffset>
                </wp:positionV>
                <wp:extent cx="6343650" cy="918210"/>
                <wp:effectExtent l="0" t="0" r="19050" b="1524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9182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E78324" w14:textId="56D6D26A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 w:rsidRPr="002035D5">
                              <w:t>Understand the relationship between sound characteristics (amplitude, frequency) and wave properties.</w:t>
                            </w:r>
                          </w:p>
                          <w:p w14:paraId="6DD3C5B0" w14:textId="26023E7A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</w:pPr>
                            <w:r w:rsidRPr="002035D5">
                              <w:t>Conduct an experiment to measure the speed of sound using practical tools.</w:t>
                            </w:r>
                          </w:p>
                          <w:p w14:paraId="695995B7" w14:textId="1EDF02B2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t>Analyse data to understand how sound waves behave in different conditions.</w:t>
                            </w:r>
                          </w:p>
                          <w:p w14:paraId="204B4920" w14:textId="30AFA0FA" w:rsidR="00263E67" w:rsidRDefault="00263E67" w:rsidP="00263E67">
                            <w:pPr>
                              <w:numPr>
                                <w:ilvl w:val="0"/>
                                <w:numId w:val="2"/>
                              </w:numPr>
                              <w:spacing w:after="0" w:line="240" w:lineRule="auto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EB5F838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19.25pt;width:499.5pt;height:72.3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">
                <v:textbox>
                  <w:txbxContent>
                    <w:p w14:paraId="2CE78324" w14:textId="56D6D26A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 w:rsidRPr="002035D5">
                        <w:t>Understand the relationship between sound characteristics (amplitude, frequency) and wave properties.</w:t>
                      </w:r>
                    </w:p>
                    <w:p w14:paraId="6DD3C5B0" w14:textId="26023E7A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0"/>
                        </w:numPr>
                      </w:pPr>
                      <w:r w:rsidRPr="002035D5">
                        <w:t>Conduct an experiment to measure the speed of sound using practical tools.</w:t>
                      </w:r>
                    </w:p>
                    <w:p w14:paraId="695995B7" w14:textId="1EDF02B2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rPr>
                          <w:lang w:eastAsia="en-GB"/>
                        </w:rPr>
                      </w:pPr>
                      <w:r w:rsidRPr="002035D5">
                        <w:t>Analyse data to understand how sound waves behave in different conditions.</w:t>
                      </w:r>
                    </w:p>
                    <w:p w14:paraId="204B4920" w14:textId="30AFA0FA" w:rsidR="00263E67" w:rsidRDefault="00263E67" w:rsidP="00263E67">
                      <w:pPr>
                        <w:numPr>
                          <w:ilvl w:val="0"/>
                          <w:numId w:val="2"/>
                        </w:numPr>
                        <w:spacing w:after="0" w:line="240" w:lineRule="auto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smallCaps/>
          <w:sz w:val="28"/>
        </w:rPr>
        <w:t>LESSON OBJECTIVES</w:t>
      </w:r>
      <w:r>
        <w:rPr>
          <w:b/>
          <w:bCs/>
          <w:sz w:val="28"/>
        </w:rPr>
        <w:t>:</w:t>
      </w:r>
    </w:p>
    <w:p w14:paraId="3BAA30AC" w14:textId="77777777" w:rsidR="002035D5" w:rsidRDefault="002035D5" w:rsidP="00263E67">
      <w:pPr>
        <w:rPr>
          <w:b/>
          <w:bCs/>
          <w:sz w:val="28"/>
        </w:rPr>
      </w:pPr>
    </w:p>
    <w:p w14:paraId="20515D01" w14:textId="56474312" w:rsidR="002035D5" w:rsidRDefault="002035D5" w:rsidP="002035D5">
      <w:pPr>
        <w:pStyle w:val="Heading1"/>
      </w:pPr>
      <w:r>
        <w:t xml:space="preserve">Fill in the </w:t>
      </w:r>
      <w:proofErr w:type="gramStart"/>
      <w:r>
        <w:t>blanks</w:t>
      </w:r>
      <w:proofErr w:type="gramEnd"/>
    </w:p>
    <w:p w14:paraId="3B13D854" w14:textId="77777777" w:rsidR="00F14958" w:rsidRPr="00F14958" w:rsidRDefault="00F14958" w:rsidP="00F14958"/>
    <w:p w14:paraId="550AD30D" w14:textId="77777777" w:rsidR="00263E67" w:rsidRDefault="00263E67" w:rsidP="00263E67">
      <w:pPr>
        <w:pStyle w:val="ListParagraph"/>
        <w:numPr>
          <w:ilvl w:val="0"/>
          <w:numId w:val="1"/>
        </w:numPr>
      </w:pPr>
      <w:r>
        <w:t>The speed of sound, like all waves, depends on the _________ through which it travels. Sound travels fastest in _________ and slowest in __________.</w:t>
      </w:r>
    </w:p>
    <w:p w14:paraId="1B4F6E8B" w14:textId="77777777" w:rsidR="00263E67" w:rsidRDefault="00263E67" w:rsidP="00263E67">
      <w:pPr>
        <w:pStyle w:val="ListParagraph"/>
        <w:numPr>
          <w:ilvl w:val="0"/>
          <w:numId w:val="1"/>
        </w:numPr>
      </w:pPr>
      <w:r>
        <w:t>Louder sound leads to a larger __________.</w:t>
      </w:r>
    </w:p>
    <w:p w14:paraId="515095A6" w14:textId="77777777" w:rsidR="00263E67" w:rsidRDefault="00263E67" w:rsidP="00263E67">
      <w:pPr>
        <w:pStyle w:val="ListParagraph"/>
        <w:numPr>
          <w:ilvl w:val="0"/>
          <w:numId w:val="1"/>
        </w:numPr>
      </w:pPr>
      <w:r>
        <w:t>Higher frequency of sound means a higher __________.</w:t>
      </w:r>
    </w:p>
    <w:p w14:paraId="3957E07C" w14:textId="1A572E49" w:rsidR="002035D5" w:rsidRDefault="002035D5" w:rsidP="002035D5">
      <w:r>
        <w:t>Amplitude, Solids, Pitch, Medium, Gases.</w:t>
      </w:r>
    </w:p>
    <w:p w14:paraId="01D4531F" w14:textId="77777777" w:rsidR="002035D5" w:rsidRDefault="002035D5" w:rsidP="002035D5"/>
    <w:p w14:paraId="7AF12CBD" w14:textId="77777777" w:rsidR="00F14958" w:rsidRDefault="00F14958" w:rsidP="002035D5"/>
    <w:p w14:paraId="05313AA8" w14:textId="77777777" w:rsidR="00F14958" w:rsidRDefault="00F14958" w:rsidP="002035D5"/>
    <w:p w14:paraId="46FA69A7" w14:textId="77777777" w:rsidR="00F14958" w:rsidRDefault="00F14958" w:rsidP="002035D5"/>
    <w:p w14:paraId="05C31ABE" w14:textId="77777777" w:rsidR="00F14958" w:rsidRDefault="00F14958" w:rsidP="002035D5"/>
    <w:p w14:paraId="0BAB09ED" w14:textId="77777777" w:rsidR="00F14958" w:rsidRDefault="00F14958" w:rsidP="002035D5"/>
    <w:p w14:paraId="4A583E38" w14:textId="77777777" w:rsidR="00F14958" w:rsidRDefault="00F14958" w:rsidP="002035D5"/>
    <w:p w14:paraId="61C01D37" w14:textId="77777777" w:rsidR="00F14958" w:rsidRDefault="00F14958" w:rsidP="002035D5"/>
    <w:p w14:paraId="4FE91723" w14:textId="77777777" w:rsidR="00F14958" w:rsidRDefault="00F14958" w:rsidP="002035D5"/>
    <w:p w14:paraId="1BF28F64" w14:textId="77777777" w:rsidR="00F14958" w:rsidRDefault="00F14958" w:rsidP="002035D5"/>
    <w:p w14:paraId="496CC5A6" w14:textId="77777777" w:rsidR="00F14958" w:rsidRDefault="00F14958" w:rsidP="002035D5"/>
    <w:p w14:paraId="025FA36B" w14:textId="77777777" w:rsidR="00F14958" w:rsidRDefault="00F14958" w:rsidP="002035D5"/>
    <w:p w14:paraId="4AD851ED" w14:textId="77777777" w:rsidR="00F14958" w:rsidRDefault="00F14958" w:rsidP="002035D5"/>
    <w:p w14:paraId="0DDC65E4" w14:textId="77777777" w:rsidR="00F14958" w:rsidRDefault="00F14958" w:rsidP="002035D5"/>
    <w:p w14:paraId="663637E8" w14:textId="77777777" w:rsidR="00F14958" w:rsidRDefault="00F14958" w:rsidP="002035D5"/>
    <w:p w14:paraId="01339E03" w14:textId="1F04DE41" w:rsidR="00263E67" w:rsidRDefault="002035D5" w:rsidP="002035D5">
      <w:pPr>
        <w:pStyle w:val="Heading1"/>
      </w:pPr>
      <w:r>
        <w:lastRenderedPageBreak/>
        <w:t>Experiment Setup</w:t>
      </w:r>
    </w:p>
    <w:p w14:paraId="128075B6" w14:textId="67AF9911" w:rsidR="00263E67" w:rsidRDefault="00263E67" w:rsidP="00263E67">
      <w:pPr>
        <w:rPr>
          <w:b/>
          <w:bCs/>
          <w:sz w:val="28"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EC1ED1" wp14:editId="6F47B854">
                <wp:simplePos x="0" y="0"/>
                <wp:positionH relativeFrom="column">
                  <wp:posOffset>0</wp:posOffset>
                </wp:positionH>
                <wp:positionV relativeFrom="paragraph">
                  <wp:posOffset>247015</wp:posOffset>
                </wp:positionV>
                <wp:extent cx="6343650" cy="1173480"/>
                <wp:effectExtent l="0" t="0" r="19050" b="2667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11734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C36AAA" w14:textId="4978D845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rPr>
                                <w:lang w:eastAsia="en-GB"/>
                              </w:rPr>
                              <w:t xml:space="preserve">Smartphones or tablets with the Arduino Science Journal app </w:t>
                            </w:r>
                            <w:proofErr w:type="gramStart"/>
                            <w:r w:rsidRPr="002035D5">
                              <w:rPr>
                                <w:lang w:eastAsia="en-GB"/>
                              </w:rPr>
                              <w:t>installed</w:t>
                            </w:r>
                            <w:proofErr w:type="gramEnd"/>
                          </w:p>
                          <w:p w14:paraId="4FDFD453" w14:textId="08592898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rPr>
                                <w:lang w:eastAsia="en-GB"/>
                              </w:rPr>
                              <w:t>Wooden blocks (for creating sound)</w:t>
                            </w:r>
                          </w:p>
                          <w:p w14:paraId="58E14274" w14:textId="21A2895C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rPr>
                                <w:lang w:eastAsia="en-GB"/>
                              </w:rPr>
                              <w:t>Trundle wheel or measuring tape (for measuring distance)</w:t>
                            </w:r>
                          </w:p>
                          <w:p w14:paraId="54BF2EDC" w14:textId="692B1991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rPr>
                                <w:lang w:eastAsia="en-GB"/>
                              </w:rPr>
                              <w:t>Stopwatch or timer (optional, if not using the app’s built-in timer)</w:t>
                            </w:r>
                          </w:p>
                          <w:p w14:paraId="385C899C" w14:textId="4CD0DF2B" w:rsidR="00263E67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</w:pPr>
                            <w:r w:rsidRPr="002035D5">
                              <w:rPr>
                                <w:lang w:eastAsia="en-GB"/>
                              </w:rPr>
                              <w:t>Worksheet for recording dat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EEC1ED1" id="Text Box 2" o:spid="_x0000_s1027" type="#_x0000_t202" style="position:absolute;margin-left:0;margin-top:19.45pt;width:499.5pt;height:92.4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">
                <v:textbox>
                  <w:txbxContent>
                    <w:p w14:paraId="5CC36AAA" w14:textId="4978D845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lang w:eastAsia="en-GB"/>
                        </w:rPr>
                      </w:pPr>
                      <w:r w:rsidRPr="002035D5">
                        <w:rPr>
                          <w:lang w:eastAsia="en-GB"/>
                        </w:rPr>
                        <w:t xml:space="preserve">Smartphones or tablets with the Arduino Science Journal app </w:t>
                      </w:r>
                      <w:proofErr w:type="gramStart"/>
                      <w:r w:rsidRPr="002035D5">
                        <w:rPr>
                          <w:lang w:eastAsia="en-GB"/>
                        </w:rPr>
                        <w:t>installed</w:t>
                      </w:r>
                      <w:proofErr w:type="gramEnd"/>
                    </w:p>
                    <w:p w14:paraId="4FDFD453" w14:textId="08592898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lang w:eastAsia="en-GB"/>
                        </w:rPr>
                      </w:pPr>
                      <w:r w:rsidRPr="002035D5">
                        <w:rPr>
                          <w:lang w:eastAsia="en-GB"/>
                        </w:rPr>
                        <w:t>Wooden blocks (for creating sound)</w:t>
                      </w:r>
                    </w:p>
                    <w:p w14:paraId="58E14274" w14:textId="21A2895C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lang w:eastAsia="en-GB"/>
                        </w:rPr>
                      </w:pPr>
                      <w:r w:rsidRPr="002035D5">
                        <w:rPr>
                          <w:lang w:eastAsia="en-GB"/>
                        </w:rPr>
                        <w:t>Trundle wheel or measuring tape (for measuring distance)</w:t>
                      </w:r>
                    </w:p>
                    <w:p w14:paraId="54BF2EDC" w14:textId="692B1991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4"/>
                        </w:numPr>
                        <w:rPr>
                          <w:lang w:eastAsia="en-GB"/>
                        </w:rPr>
                      </w:pPr>
                      <w:r w:rsidRPr="002035D5">
                        <w:rPr>
                          <w:lang w:eastAsia="en-GB"/>
                        </w:rPr>
                        <w:t>Stopwatch or timer (optional, if not using the app’s built-in timer)</w:t>
                      </w:r>
                    </w:p>
                    <w:p w14:paraId="385C899C" w14:textId="4CD0DF2B" w:rsidR="00263E67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4"/>
                        </w:numPr>
                      </w:pPr>
                      <w:r w:rsidRPr="002035D5">
                        <w:rPr>
                          <w:lang w:eastAsia="en-GB"/>
                        </w:rPr>
                        <w:t>Worksheet for recording dat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smallCaps/>
          <w:sz w:val="28"/>
        </w:rPr>
        <w:t>Equipment</w:t>
      </w:r>
      <w:r>
        <w:rPr>
          <w:b/>
          <w:bCs/>
          <w:sz w:val="28"/>
        </w:rPr>
        <w:t>:</w:t>
      </w:r>
    </w:p>
    <w:p w14:paraId="71A5602F" w14:textId="77777777" w:rsidR="00263E67" w:rsidRDefault="00263E67" w:rsidP="00263E67">
      <w:pPr>
        <w:rPr>
          <w:b/>
          <w:bCs/>
          <w:sz w:val="28"/>
        </w:rPr>
      </w:pPr>
    </w:p>
    <w:p w14:paraId="0ACCCAEE" w14:textId="72B5904E" w:rsidR="00263E67" w:rsidRDefault="00263E67" w:rsidP="00263E67">
      <w:pPr>
        <w:rPr>
          <w:b/>
          <w:bCs/>
          <w:sz w:val="28"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D91C5EE" wp14:editId="6697036E">
                <wp:simplePos x="0" y="0"/>
                <wp:positionH relativeFrom="column">
                  <wp:posOffset>0</wp:posOffset>
                </wp:positionH>
                <wp:positionV relativeFrom="paragraph">
                  <wp:posOffset>247015</wp:posOffset>
                </wp:positionV>
                <wp:extent cx="6343650" cy="716280"/>
                <wp:effectExtent l="0" t="0" r="19050" b="26670"/>
                <wp:wrapSquare wrapText="bothSides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7162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A03F7F0" w14:textId="48DE86A7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rPr>
                                <w:lang w:eastAsia="en-GB"/>
                              </w:rPr>
                              <w:t>Independent Variable: Distance from the sound source to the wall</w:t>
                            </w:r>
                          </w:p>
                          <w:p w14:paraId="154B8CEE" w14:textId="4D9473A1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rPr>
                                <w:lang w:eastAsia="en-GB"/>
                              </w:rPr>
                              <w:t xml:space="preserve">Dependent Variable: Time it takes for the sound to return as an </w:t>
                            </w:r>
                            <w:proofErr w:type="gramStart"/>
                            <w:r w:rsidRPr="002035D5">
                              <w:rPr>
                                <w:lang w:eastAsia="en-GB"/>
                              </w:rPr>
                              <w:t>echo</w:t>
                            </w:r>
                            <w:proofErr w:type="gramEnd"/>
                          </w:p>
                          <w:p w14:paraId="15DA9E39" w14:textId="6DAF3634" w:rsidR="00263E67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</w:pPr>
                            <w:r w:rsidRPr="002035D5">
                              <w:rPr>
                                <w:lang w:eastAsia="en-GB"/>
                              </w:rPr>
                              <w:t>Controlled Variables: Type of sound, environmental conditions (e.g., wind, temperature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D91C5EE" id="Text Box 3" o:spid="_x0000_s1028" type="#_x0000_t202" style="position:absolute;margin-left:0;margin-top:19.45pt;width:499.5pt;height:56.4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">
                <v:textbox>
                  <w:txbxContent>
                    <w:p w14:paraId="4A03F7F0" w14:textId="48DE86A7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lang w:eastAsia="en-GB"/>
                        </w:rPr>
                      </w:pPr>
                      <w:r w:rsidRPr="002035D5">
                        <w:rPr>
                          <w:lang w:eastAsia="en-GB"/>
                        </w:rPr>
                        <w:t>Independent Variable: Distance from the sound source to the wall</w:t>
                      </w:r>
                    </w:p>
                    <w:p w14:paraId="154B8CEE" w14:textId="4D9473A1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lang w:eastAsia="en-GB"/>
                        </w:rPr>
                      </w:pPr>
                      <w:r w:rsidRPr="002035D5">
                        <w:rPr>
                          <w:lang w:eastAsia="en-GB"/>
                        </w:rPr>
                        <w:t xml:space="preserve">Dependent Variable: Time it takes for the sound to return as an </w:t>
                      </w:r>
                      <w:proofErr w:type="gramStart"/>
                      <w:r w:rsidRPr="002035D5">
                        <w:rPr>
                          <w:lang w:eastAsia="en-GB"/>
                        </w:rPr>
                        <w:t>echo</w:t>
                      </w:r>
                      <w:proofErr w:type="gramEnd"/>
                    </w:p>
                    <w:p w14:paraId="15DA9E39" w14:textId="6DAF3634" w:rsidR="00263E67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7"/>
                        </w:numPr>
                      </w:pPr>
                      <w:r w:rsidRPr="002035D5">
                        <w:rPr>
                          <w:lang w:eastAsia="en-GB"/>
                        </w:rPr>
                        <w:t>Controlled Variables: Type of sound, environmental conditions (e.g., wind, temperature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smallCaps/>
          <w:sz w:val="28"/>
        </w:rPr>
        <w:t>Variables</w:t>
      </w:r>
      <w:r>
        <w:rPr>
          <w:b/>
          <w:bCs/>
          <w:sz w:val="28"/>
        </w:rPr>
        <w:t>:</w:t>
      </w:r>
    </w:p>
    <w:p w14:paraId="5CF09D97" w14:textId="77777777" w:rsidR="00263E67" w:rsidRDefault="00263E67" w:rsidP="00263E67">
      <w:pPr>
        <w:rPr>
          <w:b/>
          <w:bCs/>
          <w:sz w:val="28"/>
        </w:rPr>
      </w:pPr>
    </w:p>
    <w:p w14:paraId="466F81C7" w14:textId="5D542D13" w:rsidR="00263E67" w:rsidRDefault="00263E67" w:rsidP="00263E67">
      <w:pPr>
        <w:rPr>
          <w:b/>
          <w:bCs/>
          <w:sz w:val="28"/>
        </w:rPr>
      </w:pPr>
      <w:r>
        <w:rPr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ED28BC1" wp14:editId="62F37F29">
                <wp:simplePos x="0" y="0"/>
                <wp:positionH relativeFrom="column">
                  <wp:posOffset>0</wp:posOffset>
                </wp:positionH>
                <wp:positionV relativeFrom="paragraph">
                  <wp:posOffset>228600</wp:posOffset>
                </wp:positionV>
                <wp:extent cx="6343650" cy="1379220"/>
                <wp:effectExtent l="0" t="0" r="19050" b="11430"/>
                <wp:wrapSquare wrapText="bothSides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43650" cy="13792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DC90EDA" w14:textId="2A3B324F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rPr>
                                <w:lang w:eastAsia="en-GB"/>
                              </w:rPr>
                              <w:t>Set Up: Use the trundle wheel or measuring tape to measure and mark distances (e.g., 30m, 50m, 75m) from a solid wall.</w:t>
                            </w:r>
                          </w:p>
                          <w:p w14:paraId="754B69F4" w14:textId="1528D326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rPr>
                                <w:lang w:eastAsia="en-GB"/>
                              </w:rPr>
                              <w:t>Recording: In your group, have one student use the wooden blocks to create a sharp sound. Another student will use the Arduino Science Journal app to record the sound and the echo.</w:t>
                            </w:r>
                          </w:p>
                          <w:p w14:paraId="692CAEA6" w14:textId="055610CA" w:rsidR="002035D5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  <w:rPr>
                                <w:lang w:eastAsia="en-GB"/>
                              </w:rPr>
                            </w:pPr>
                            <w:r w:rsidRPr="002035D5">
                              <w:rPr>
                                <w:lang w:eastAsia="en-GB"/>
                              </w:rPr>
                              <w:t>Measure Time: The app will display the sound wave and record the time it takes for the echo to return. Repeat this process 5 times for each distance.</w:t>
                            </w:r>
                          </w:p>
                          <w:p w14:paraId="4FF27C85" w14:textId="672DDE3A" w:rsidR="00263E67" w:rsidRPr="002035D5" w:rsidRDefault="002035D5" w:rsidP="002035D5">
                            <w:pPr>
                              <w:pStyle w:val="ListParagraph"/>
                              <w:numPr>
                                <w:ilvl w:val="0"/>
                                <w:numId w:val="18"/>
                              </w:numPr>
                            </w:pPr>
                            <w:r w:rsidRPr="002035D5">
                              <w:rPr>
                                <w:lang w:eastAsia="en-GB"/>
                              </w:rPr>
                              <w:t>Data Collection: Record the distances, times, and sound wave screenshots in the worksheet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ED28BC1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9" type="#_x0000_t202" style="position:absolute;margin-left:0;margin-top:18pt;width:499.5pt;height:108.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">
                <v:textbox>
                  <w:txbxContent>
                    <w:p w14:paraId="0DC90EDA" w14:textId="2A3B324F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lang w:eastAsia="en-GB"/>
                        </w:rPr>
                      </w:pPr>
                      <w:r w:rsidRPr="002035D5">
                        <w:rPr>
                          <w:lang w:eastAsia="en-GB"/>
                        </w:rPr>
                        <w:t>Set Up: Use the trundle wheel or measuring tape to measure and mark distances (e.g., 30m, 50m, 75m) from a solid wall.</w:t>
                      </w:r>
                    </w:p>
                    <w:p w14:paraId="754B69F4" w14:textId="1528D326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lang w:eastAsia="en-GB"/>
                        </w:rPr>
                      </w:pPr>
                      <w:r w:rsidRPr="002035D5">
                        <w:rPr>
                          <w:lang w:eastAsia="en-GB"/>
                        </w:rPr>
                        <w:t>Recording: In your group, have one student use the wooden blocks to create a sharp sound. Another student will use the Arduino Science Journal app to record the sound and the echo.</w:t>
                      </w:r>
                    </w:p>
                    <w:p w14:paraId="692CAEA6" w14:textId="055610CA" w:rsidR="002035D5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8"/>
                        </w:numPr>
                        <w:rPr>
                          <w:lang w:eastAsia="en-GB"/>
                        </w:rPr>
                      </w:pPr>
                      <w:r w:rsidRPr="002035D5">
                        <w:rPr>
                          <w:lang w:eastAsia="en-GB"/>
                        </w:rPr>
                        <w:t>Measure Time: The app will display the sound wave and record the time it takes for the echo to return. Repeat this process 5 times for each distance.</w:t>
                      </w:r>
                    </w:p>
                    <w:p w14:paraId="4FF27C85" w14:textId="672DDE3A" w:rsidR="00263E67" w:rsidRPr="002035D5" w:rsidRDefault="002035D5" w:rsidP="002035D5">
                      <w:pPr>
                        <w:pStyle w:val="ListParagraph"/>
                        <w:numPr>
                          <w:ilvl w:val="0"/>
                          <w:numId w:val="18"/>
                        </w:numPr>
                      </w:pPr>
                      <w:r w:rsidRPr="002035D5">
                        <w:rPr>
                          <w:lang w:eastAsia="en-GB"/>
                        </w:rPr>
                        <w:t>Data Collection: Record the distances, times, and sound wave screenshots in the worksheet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b/>
          <w:bCs/>
          <w:smallCaps/>
          <w:sz w:val="28"/>
        </w:rPr>
        <w:t>Method</w:t>
      </w:r>
      <w:r>
        <w:rPr>
          <w:b/>
          <w:bCs/>
          <w:sz w:val="28"/>
        </w:rPr>
        <w:t>:</w:t>
      </w:r>
    </w:p>
    <w:p w14:paraId="7295EA36" w14:textId="77777777" w:rsidR="00263E67" w:rsidRDefault="00263E67" w:rsidP="00263E67">
      <w:pPr>
        <w:rPr>
          <w:b/>
          <w:bCs/>
          <w:sz w:val="28"/>
        </w:rPr>
      </w:pPr>
    </w:p>
    <w:p w14:paraId="4B04A9A9" w14:textId="451653B3" w:rsidR="00263E67" w:rsidRDefault="00263E67" w:rsidP="00263E67">
      <w:pPr>
        <w:rPr>
          <w:b/>
          <w:bCs/>
          <w:sz w:val="28"/>
        </w:rPr>
      </w:pPr>
      <w:r>
        <w:rPr>
          <w:b/>
          <w:bCs/>
          <w:sz w:val="28"/>
        </w:rPr>
        <w:t>Questions</w:t>
      </w:r>
    </w:p>
    <w:p w14:paraId="5B270E74" w14:textId="6536DDCC" w:rsidR="002035D5" w:rsidRPr="002035D5" w:rsidRDefault="00263E67" w:rsidP="002035D5">
      <w:pPr>
        <w:pStyle w:val="ListParagraph"/>
        <w:numPr>
          <w:ilvl w:val="0"/>
          <w:numId w:val="6"/>
        </w:numPr>
        <w:rPr>
          <w:sz w:val="28"/>
        </w:rPr>
      </w:pPr>
      <w:r w:rsidRPr="00263E67">
        <w:rPr>
          <w:sz w:val="28"/>
        </w:rPr>
        <w:t>H</w:t>
      </w:r>
      <w:r>
        <w:rPr>
          <w:sz w:val="28"/>
        </w:rPr>
        <w:t>ow far did the sound travel in each experiment?</w:t>
      </w:r>
    </w:p>
    <w:p w14:paraId="431161B0" w14:textId="2776D08C" w:rsidR="00263E67" w:rsidRPr="00263E67" w:rsidRDefault="00263E67" w:rsidP="00263E67">
      <w:pPr>
        <w:pStyle w:val="ListParagraph"/>
        <w:numPr>
          <w:ilvl w:val="0"/>
          <w:numId w:val="6"/>
        </w:numPr>
        <w:rPr>
          <w:sz w:val="28"/>
        </w:rPr>
      </w:pPr>
      <w:r>
        <w:rPr>
          <w:sz w:val="28"/>
        </w:rPr>
        <w:t>Work out Speed = Distance/Time for each point, using the mean of the measured times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382"/>
        <w:gridCol w:w="1382"/>
        <w:gridCol w:w="1383"/>
        <w:gridCol w:w="1383"/>
      </w:tblGrid>
      <w:tr w:rsidR="00263E67" w14:paraId="2D8E25FD" w14:textId="77777777" w:rsidTr="00263E67">
        <w:tc>
          <w:tcPr>
            <w:tcW w:w="1382" w:type="dxa"/>
          </w:tcPr>
          <w:p w14:paraId="093124A4" w14:textId="306BA4C8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  <w:r>
              <w:rPr>
                <w:sz w:val="28"/>
              </w:rPr>
              <w:t>Distance</w:t>
            </w:r>
          </w:p>
        </w:tc>
        <w:tc>
          <w:tcPr>
            <w:tcW w:w="1382" w:type="dxa"/>
          </w:tcPr>
          <w:p w14:paraId="2CE83F36" w14:textId="49E59FD2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</w:p>
        </w:tc>
        <w:tc>
          <w:tcPr>
            <w:tcW w:w="1383" w:type="dxa"/>
          </w:tcPr>
          <w:p w14:paraId="64CDCADD" w14:textId="77777777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</w:p>
        </w:tc>
        <w:tc>
          <w:tcPr>
            <w:tcW w:w="1383" w:type="dxa"/>
          </w:tcPr>
          <w:p w14:paraId="45EC6EBB" w14:textId="77777777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</w:p>
        </w:tc>
      </w:tr>
      <w:tr w:rsidR="00263E67" w14:paraId="4485FD0A" w14:textId="77777777" w:rsidTr="00263E67">
        <w:tc>
          <w:tcPr>
            <w:tcW w:w="1382" w:type="dxa"/>
          </w:tcPr>
          <w:p w14:paraId="5D862026" w14:textId="447FF401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  <w:r>
              <w:rPr>
                <w:sz w:val="28"/>
              </w:rPr>
              <w:t>Time</w:t>
            </w:r>
          </w:p>
        </w:tc>
        <w:tc>
          <w:tcPr>
            <w:tcW w:w="1382" w:type="dxa"/>
          </w:tcPr>
          <w:p w14:paraId="41541D4C" w14:textId="3D5769E4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</w:p>
        </w:tc>
        <w:tc>
          <w:tcPr>
            <w:tcW w:w="1383" w:type="dxa"/>
          </w:tcPr>
          <w:p w14:paraId="52F4C3E6" w14:textId="77777777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</w:p>
        </w:tc>
        <w:tc>
          <w:tcPr>
            <w:tcW w:w="1383" w:type="dxa"/>
          </w:tcPr>
          <w:p w14:paraId="130C3FD9" w14:textId="77777777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</w:p>
        </w:tc>
      </w:tr>
      <w:tr w:rsidR="00263E67" w14:paraId="7EBF19E9" w14:textId="77777777" w:rsidTr="00263E67">
        <w:tc>
          <w:tcPr>
            <w:tcW w:w="1382" w:type="dxa"/>
          </w:tcPr>
          <w:p w14:paraId="0994FB06" w14:textId="30CF8B5A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  <w:r>
              <w:rPr>
                <w:sz w:val="28"/>
              </w:rPr>
              <w:t>Speed</w:t>
            </w:r>
          </w:p>
        </w:tc>
        <w:tc>
          <w:tcPr>
            <w:tcW w:w="1382" w:type="dxa"/>
          </w:tcPr>
          <w:p w14:paraId="723091A7" w14:textId="7D8C4737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</w:p>
        </w:tc>
        <w:tc>
          <w:tcPr>
            <w:tcW w:w="1383" w:type="dxa"/>
          </w:tcPr>
          <w:p w14:paraId="4C50B78B" w14:textId="77777777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</w:p>
        </w:tc>
        <w:tc>
          <w:tcPr>
            <w:tcW w:w="1383" w:type="dxa"/>
          </w:tcPr>
          <w:p w14:paraId="4F9E1D59" w14:textId="77777777" w:rsidR="00263E67" w:rsidRDefault="00263E67" w:rsidP="00263E67">
            <w:pPr>
              <w:pStyle w:val="ListParagraph"/>
              <w:ind w:left="0"/>
              <w:rPr>
                <w:sz w:val="28"/>
              </w:rPr>
            </w:pPr>
          </w:p>
        </w:tc>
      </w:tr>
    </w:tbl>
    <w:p w14:paraId="1367CD2D" w14:textId="77777777" w:rsidR="00263E67" w:rsidRDefault="00263E67" w:rsidP="00263E67">
      <w:pPr>
        <w:rPr>
          <w:sz w:val="28"/>
        </w:rPr>
      </w:pPr>
    </w:p>
    <w:p w14:paraId="5D9DF166" w14:textId="65560E98" w:rsidR="00263E67" w:rsidRDefault="008962F7" w:rsidP="00263E67">
      <w:pPr>
        <w:pStyle w:val="ListParagraph"/>
        <w:numPr>
          <w:ilvl w:val="0"/>
          <w:numId w:val="6"/>
        </w:numPr>
        <w:rPr>
          <w:sz w:val="28"/>
        </w:rPr>
      </w:pPr>
      <w:r>
        <w:rPr>
          <w:sz w:val="28"/>
        </w:rPr>
        <w:t>What changes with time?</w:t>
      </w:r>
    </w:p>
    <w:p w14:paraId="4CB381C6" w14:textId="1718F072" w:rsidR="008962F7" w:rsidRPr="00263E67" w:rsidRDefault="008962F7" w:rsidP="00263E67">
      <w:pPr>
        <w:pStyle w:val="ListParagraph"/>
        <w:numPr>
          <w:ilvl w:val="0"/>
          <w:numId w:val="6"/>
        </w:numPr>
        <w:rPr>
          <w:sz w:val="28"/>
        </w:rPr>
      </w:pPr>
      <w:r>
        <w:rPr>
          <w:sz w:val="28"/>
        </w:rPr>
        <w:t>Plot a graph with distance and time, do you notice a similar pattern?</w:t>
      </w:r>
    </w:p>
    <w:p w14:paraId="2E65E2E6" w14:textId="77777777" w:rsidR="00263E67" w:rsidRPr="00263E67" w:rsidRDefault="00263E67" w:rsidP="00263E67">
      <w:pPr>
        <w:rPr>
          <w:sz w:val="28"/>
        </w:rPr>
      </w:pPr>
    </w:p>
    <w:sectPr w:rsidR="00263E67" w:rsidRPr="00263E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712C91"/>
    <w:multiLevelType w:val="hybridMultilevel"/>
    <w:tmpl w:val="A5D6970A"/>
    <w:lvl w:ilvl="0" w:tplc="3A66B7A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7954DF"/>
    <w:multiLevelType w:val="hybridMultilevel"/>
    <w:tmpl w:val="28D24B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86CC3"/>
    <w:multiLevelType w:val="hybridMultilevel"/>
    <w:tmpl w:val="724438AC"/>
    <w:lvl w:ilvl="0" w:tplc="3A66B7A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46221B"/>
    <w:multiLevelType w:val="hybridMultilevel"/>
    <w:tmpl w:val="D90C2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F30DB9"/>
    <w:multiLevelType w:val="hybridMultilevel"/>
    <w:tmpl w:val="769012E0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8484F"/>
    <w:multiLevelType w:val="hybridMultilevel"/>
    <w:tmpl w:val="584843EC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455578"/>
    <w:multiLevelType w:val="hybridMultilevel"/>
    <w:tmpl w:val="33D25C8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C842B43"/>
    <w:multiLevelType w:val="hybridMultilevel"/>
    <w:tmpl w:val="48F09678"/>
    <w:lvl w:ilvl="0" w:tplc="E98C37C8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EF45BE"/>
    <w:multiLevelType w:val="hybridMultilevel"/>
    <w:tmpl w:val="3FB0A396"/>
    <w:lvl w:ilvl="0" w:tplc="C964AB68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B43BA3"/>
    <w:multiLevelType w:val="hybridMultilevel"/>
    <w:tmpl w:val="454001B0"/>
    <w:lvl w:ilvl="0" w:tplc="7CC8A1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DC40FC"/>
    <w:multiLevelType w:val="hybridMultilevel"/>
    <w:tmpl w:val="9704E908"/>
    <w:lvl w:ilvl="0" w:tplc="3A66B7A2">
      <w:numFmt w:val="bullet"/>
      <w:lvlText w:val="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8D04E5C"/>
    <w:multiLevelType w:val="hybridMultilevel"/>
    <w:tmpl w:val="5510AF4E"/>
    <w:lvl w:ilvl="0" w:tplc="7CC8A1A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b/>
        <w:sz w:val="2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4E23A8"/>
    <w:multiLevelType w:val="hybridMultilevel"/>
    <w:tmpl w:val="31D063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4C41E6"/>
    <w:multiLevelType w:val="hybridMultilevel"/>
    <w:tmpl w:val="75D6290C"/>
    <w:lvl w:ilvl="0" w:tplc="3A66B7A2">
      <w:numFmt w:val="bullet"/>
      <w:lvlText w:val="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F328A4"/>
    <w:multiLevelType w:val="hybridMultilevel"/>
    <w:tmpl w:val="AE800712"/>
    <w:lvl w:ilvl="0" w:tplc="7CC8A1A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  <w:b/>
        <w:sz w:val="28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56152C87"/>
    <w:multiLevelType w:val="hybridMultilevel"/>
    <w:tmpl w:val="2CDEBE88"/>
    <w:lvl w:ilvl="0" w:tplc="5FE67D3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9559A3"/>
    <w:multiLevelType w:val="hybridMultilevel"/>
    <w:tmpl w:val="34C86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9E93513"/>
    <w:multiLevelType w:val="hybridMultilevel"/>
    <w:tmpl w:val="A1C8009E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F523BF0"/>
    <w:multiLevelType w:val="hybridMultilevel"/>
    <w:tmpl w:val="6F0C8AE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1327813">
    <w:abstractNumId w:val="1"/>
  </w:num>
  <w:num w:numId="2" w16cid:durableId="1276407423">
    <w:abstractNumId w:val="11"/>
  </w:num>
  <w:num w:numId="3" w16cid:durableId="136799147">
    <w:abstractNumId w:val="8"/>
  </w:num>
  <w:num w:numId="4" w16cid:durableId="1702587145">
    <w:abstractNumId w:val="15"/>
  </w:num>
  <w:num w:numId="5" w16cid:durableId="613294987">
    <w:abstractNumId w:val="4"/>
  </w:num>
  <w:num w:numId="6" w16cid:durableId="986939384">
    <w:abstractNumId w:val="5"/>
  </w:num>
  <w:num w:numId="7" w16cid:durableId="1655792934">
    <w:abstractNumId w:val="9"/>
  </w:num>
  <w:num w:numId="8" w16cid:durableId="2002661985">
    <w:abstractNumId w:val="7"/>
  </w:num>
  <w:num w:numId="9" w16cid:durableId="802770517">
    <w:abstractNumId w:val="14"/>
  </w:num>
  <w:num w:numId="10" w16cid:durableId="773209174">
    <w:abstractNumId w:val="17"/>
  </w:num>
  <w:num w:numId="11" w16cid:durableId="421952782">
    <w:abstractNumId w:val="16"/>
  </w:num>
  <w:num w:numId="12" w16cid:durableId="1692536983">
    <w:abstractNumId w:val="13"/>
  </w:num>
  <w:num w:numId="13" w16cid:durableId="1509827490">
    <w:abstractNumId w:val="10"/>
  </w:num>
  <w:num w:numId="14" w16cid:durableId="1806118754">
    <w:abstractNumId w:val="18"/>
  </w:num>
  <w:num w:numId="15" w16cid:durableId="1469008384">
    <w:abstractNumId w:val="12"/>
  </w:num>
  <w:num w:numId="16" w16cid:durableId="1867985153">
    <w:abstractNumId w:val="2"/>
  </w:num>
  <w:num w:numId="17" w16cid:durableId="353113975">
    <w:abstractNumId w:val="3"/>
  </w:num>
  <w:num w:numId="18" w16cid:durableId="806511429">
    <w:abstractNumId w:val="6"/>
  </w:num>
  <w:num w:numId="19" w16cid:durableId="403340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A2NTAwMzE0M7SwMDBW0lEKTi0uzszPAykwrAUAZpUhAywAAAA="/>
  </w:docVars>
  <w:rsids>
    <w:rsidRoot w:val="005411B7"/>
    <w:rsid w:val="002035D5"/>
    <w:rsid w:val="00263E67"/>
    <w:rsid w:val="004D25F0"/>
    <w:rsid w:val="005411B7"/>
    <w:rsid w:val="008962F7"/>
    <w:rsid w:val="00F149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562B0C"/>
  <w15:chartTrackingRefBased/>
  <w15:docId w15:val="{A1ACD8E6-5680-413F-97BE-1208E43170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035D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E67"/>
    <w:pPr>
      <w:ind w:left="720"/>
      <w:contextualSpacing/>
    </w:pPr>
  </w:style>
  <w:style w:type="table" w:styleId="TableGrid">
    <w:name w:val="Table Grid"/>
    <w:basedOn w:val="TableNormal"/>
    <w:uiPriority w:val="39"/>
    <w:rsid w:val="00263E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2035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035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35D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2035D5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2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12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F0C73AA-6AF2-4138-A6BD-30DDEE4B48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104</Words>
  <Characters>59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amh</dc:creator>
  <cp:keywords/>
  <dc:description/>
  <cp:lastModifiedBy>Niamh</cp:lastModifiedBy>
  <cp:revision>4</cp:revision>
  <dcterms:created xsi:type="dcterms:W3CDTF">2024-07-16T08:43:00Z</dcterms:created>
  <dcterms:modified xsi:type="dcterms:W3CDTF">2024-09-09T10:08:00Z</dcterms:modified>
</cp:coreProperties>
</file>